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72871" w14:textId="77777777" w:rsidR="005434AE" w:rsidRPr="00BA7C93" w:rsidRDefault="00BA7C93">
      <w:pPr>
        <w:rPr>
          <w:b/>
          <w:sz w:val="32"/>
          <w:szCs w:val="32"/>
        </w:rPr>
      </w:pPr>
      <w:r w:rsidRPr="00BA7C93">
        <w:rPr>
          <w:b/>
          <w:sz w:val="32"/>
          <w:szCs w:val="32"/>
        </w:rPr>
        <w:t>Town of Machias</w:t>
      </w:r>
    </w:p>
    <w:p w14:paraId="778736A9" w14:textId="2F1FDB74" w:rsidR="00BA7C93" w:rsidRPr="00BA7C93" w:rsidRDefault="00BA7C93">
      <w:pPr>
        <w:rPr>
          <w:caps/>
        </w:rPr>
      </w:pPr>
      <w:r w:rsidRPr="00BA7C93">
        <w:rPr>
          <w:caps/>
        </w:rPr>
        <w:t>Date: __</w:t>
      </w:r>
      <w:r w:rsidR="00120D6B">
        <w:rPr>
          <w:caps/>
          <w:u w:val="single"/>
        </w:rPr>
        <w:t>August 15</w:t>
      </w:r>
      <w:r w:rsidR="007037BA">
        <w:rPr>
          <w:caps/>
          <w:u w:val="single"/>
        </w:rPr>
        <w:t>, 2022</w:t>
      </w:r>
      <w:r w:rsidRPr="00BA7C93">
        <w:rPr>
          <w:caps/>
        </w:rPr>
        <w:t>________</w:t>
      </w:r>
    </w:p>
    <w:p w14:paraId="1948F9C4" w14:textId="665842CA" w:rsidR="00BA7C93" w:rsidRPr="00BA7C93" w:rsidRDefault="00BA7C93">
      <w:pPr>
        <w:rPr>
          <w:caps/>
        </w:rPr>
      </w:pPr>
      <w:r w:rsidRPr="00BA7C93">
        <w:rPr>
          <w:caps/>
        </w:rPr>
        <w:t>Resolution Number: __</w:t>
      </w:r>
      <w:r w:rsidR="00120D6B">
        <w:rPr>
          <w:caps/>
          <w:u w:val="single"/>
        </w:rPr>
        <w:t>43</w:t>
      </w:r>
      <w:r w:rsidR="007037BA">
        <w:rPr>
          <w:caps/>
          <w:u w:val="single"/>
        </w:rPr>
        <w:tab/>
      </w:r>
      <w:r w:rsidRPr="00BA7C93">
        <w:rPr>
          <w:caps/>
        </w:rPr>
        <w:t>____</w:t>
      </w:r>
      <w:r w:rsidRPr="00BA7C93">
        <w:rPr>
          <w:caps/>
        </w:rPr>
        <w:tab/>
        <w:t xml:space="preserve"> </w:t>
      </w:r>
      <w:r w:rsidRPr="00BA7C93">
        <w:rPr>
          <w:caps/>
        </w:rPr>
        <w:tab/>
      </w:r>
      <w:r w:rsidRPr="00BA7C93">
        <w:rPr>
          <w:caps/>
        </w:rPr>
        <w:tab/>
      </w:r>
      <w:r w:rsidRPr="00BA7C93">
        <w:rPr>
          <w:caps/>
        </w:rPr>
        <w:tab/>
        <w:t>Year: __</w:t>
      </w:r>
      <w:r w:rsidR="00EA1898" w:rsidRPr="00EA1898">
        <w:rPr>
          <w:caps/>
          <w:u w:val="single"/>
        </w:rPr>
        <w:t>202</w:t>
      </w:r>
      <w:r w:rsidR="007037BA">
        <w:rPr>
          <w:caps/>
          <w:u w:val="single"/>
        </w:rPr>
        <w:t>2</w:t>
      </w:r>
      <w:r w:rsidRPr="00BA7C93">
        <w:rPr>
          <w:caps/>
        </w:rPr>
        <w:t>____</w:t>
      </w:r>
    </w:p>
    <w:p w14:paraId="1FA29E29" w14:textId="747C3A4F" w:rsidR="00BA7C93" w:rsidRPr="00BA7C93" w:rsidRDefault="00BA7C93">
      <w:pPr>
        <w:rPr>
          <w:caps/>
        </w:rPr>
      </w:pPr>
      <w:r w:rsidRPr="00BA7C93">
        <w:rPr>
          <w:caps/>
        </w:rPr>
        <w:t>Moved By: _</w:t>
      </w:r>
      <w:r w:rsidR="00D376D9">
        <w:rPr>
          <w:caps/>
          <w:u w:val="single"/>
        </w:rPr>
        <w:t xml:space="preserve"> </w:t>
      </w:r>
      <w:r w:rsidR="007E473A">
        <w:rPr>
          <w:caps/>
          <w:u w:val="single"/>
        </w:rPr>
        <w:t>__</w:t>
      </w:r>
      <w:r w:rsidR="00120D6B">
        <w:rPr>
          <w:caps/>
          <w:u w:val="single"/>
        </w:rPr>
        <w:t>Tom reese</w:t>
      </w:r>
      <w:r w:rsidR="007037BA">
        <w:rPr>
          <w:caps/>
          <w:u w:val="single"/>
        </w:rPr>
        <w:t>_</w:t>
      </w:r>
      <w:r w:rsidRPr="00BA7C93">
        <w:rPr>
          <w:caps/>
        </w:rPr>
        <w:t>_</w:t>
      </w:r>
      <w:r w:rsidR="00D376D9">
        <w:rPr>
          <w:caps/>
        </w:rPr>
        <w:t>_</w:t>
      </w:r>
      <w:r w:rsidRPr="00BA7C93">
        <w:rPr>
          <w:caps/>
        </w:rPr>
        <w:t>___</w:t>
      </w:r>
      <w:r w:rsidRPr="00BA7C93">
        <w:rPr>
          <w:caps/>
        </w:rPr>
        <w:tab/>
      </w:r>
      <w:r w:rsidRPr="00BA7C93">
        <w:rPr>
          <w:caps/>
        </w:rPr>
        <w:tab/>
      </w:r>
      <w:r>
        <w:rPr>
          <w:caps/>
        </w:rPr>
        <w:tab/>
      </w:r>
      <w:r w:rsidR="007E473A">
        <w:rPr>
          <w:caps/>
        </w:rPr>
        <w:tab/>
      </w:r>
      <w:r w:rsidRPr="00BA7C93">
        <w:rPr>
          <w:caps/>
        </w:rPr>
        <w:t>Second By: _</w:t>
      </w:r>
      <w:r w:rsidR="007E473A">
        <w:rPr>
          <w:caps/>
          <w:u w:val="single"/>
        </w:rPr>
        <w:t xml:space="preserve"> __</w:t>
      </w:r>
      <w:r w:rsidR="00120D6B">
        <w:rPr>
          <w:caps/>
          <w:u w:val="single"/>
        </w:rPr>
        <w:t>Robert green</w:t>
      </w:r>
      <w:r w:rsidR="00863070">
        <w:rPr>
          <w:caps/>
        </w:rPr>
        <w:t>__</w:t>
      </w:r>
      <w:r w:rsidR="00863070">
        <w:rPr>
          <w:caps/>
          <w:u w:val="single"/>
        </w:rPr>
        <w:t xml:space="preserve"> </w:t>
      </w:r>
      <w:r w:rsidR="00F57D14">
        <w:rPr>
          <w:caps/>
          <w:u w:val="single"/>
        </w:rPr>
        <w:t>____</w:t>
      </w:r>
    </w:p>
    <w:p w14:paraId="3C9A4916" w14:textId="52B62DEB" w:rsidR="00BA7C93" w:rsidRPr="00120D6B" w:rsidRDefault="00BA7C93">
      <w:pPr>
        <w:rPr>
          <w:caps/>
          <w:u w:val="single"/>
        </w:rPr>
      </w:pPr>
      <w:r w:rsidRPr="00BA7C93">
        <w:rPr>
          <w:caps/>
        </w:rPr>
        <w:t xml:space="preserve">Title: </w:t>
      </w:r>
      <w:r w:rsidR="001458C6">
        <w:rPr>
          <w:caps/>
        </w:rPr>
        <w:tab/>
      </w:r>
      <w:r w:rsidR="001458C6">
        <w:rPr>
          <w:caps/>
        </w:rPr>
        <w:tab/>
      </w:r>
      <w:r w:rsidR="00120D6B">
        <w:rPr>
          <w:b/>
          <w:caps/>
          <w:sz w:val="24"/>
          <w:szCs w:val="24"/>
          <w:u w:val="single"/>
        </w:rPr>
        <w:t>resolution to relocate an eight (8) foot fire lane at 221 broadbay circle</w:t>
      </w:r>
    </w:p>
    <w:p w14:paraId="05F2A1B2" w14:textId="77777777" w:rsidR="000B561A" w:rsidRDefault="000B561A" w:rsidP="000B561A">
      <w:pPr>
        <w:pStyle w:val="BodyText"/>
        <w:jc w:val="both"/>
        <w:rPr>
          <w:b/>
        </w:rPr>
      </w:pPr>
    </w:p>
    <w:p w14:paraId="4831CED4" w14:textId="3875FAB4" w:rsidR="00E41E81" w:rsidRP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WHEREAS</w:t>
      </w:r>
      <w:r w:rsidRPr="00E41E81">
        <w:rPr>
          <w:rFonts w:ascii="Times New Roman" w:hAnsi="Times New Roman"/>
          <w:sz w:val="24"/>
          <w:szCs w:val="24"/>
        </w:rPr>
        <w:t xml:space="preserve">, </w:t>
      </w:r>
      <w:r w:rsidR="00120D6B">
        <w:rPr>
          <w:rFonts w:ascii="Times New Roman" w:hAnsi="Times New Roman"/>
          <w:sz w:val="24"/>
          <w:szCs w:val="24"/>
        </w:rPr>
        <w:t xml:space="preserve">the property owners, </w:t>
      </w:r>
      <w:proofErr w:type="gramStart"/>
      <w:r w:rsidR="00120D6B">
        <w:rPr>
          <w:rFonts w:ascii="Times New Roman" w:hAnsi="Times New Roman"/>
          <w:sz w:val="24"/>
          <w:szCs w:val="24"/>
        </w:rPr>
        <w:t>Marylou</w:t>
      </w:r>
      <w:proofErr w:type="gramEnd"/>
      <w:r w:rsidR="00120D6B">
        <w:rPr>
          <w:rFonts w:ascii="Times New Roman" w:hAnsi="Times New Roman"/>
          <w:sz w:val="24"/>
          <w:szCs w:val="24"/>
        </w:rPr>
        <w:t xml:space="preserve"> and Jack P. Putnam, of 221 </w:t>
      </w:r>
      <w:proofErr w:type="spellStart"/>
      <w:r w:rsidR="00120D6B">
        <w:rPr>
          <w:rFonts w:ascii="Times New Roman" w:hAnsi="Times New Roman"/>
          <w:sz w:val="24"/>
          <w:szCs w:val="24"/>
        </w:rPr>
        <w:t>Broadbay</w:t>
      </w:r>
      <w:proofErr w:type="spellEnd"/>
      <w:r w:rsidR="00120D6B">
        <w:rPr>
          <w:rFonts w:ascii="Times New Roman" w:hAnsi="Times New Roman"/>
          <w:sz w:val="24"/>
          <w:szCs w:val="24"/>
        </w:rPr>
        <w:t xml:space="preserve"> Circle are proposing to relocate the existing fire land, and</w:t>
      </w:r>
    </w:p>
    <w:p w14:paraId="39D87874" w14:textId="6BBA1A46" w:rsidR="00E41E81" w:rsidRP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1458C6">
        <w:rPr>
          <w:rFonts w:ascii="Times New Roman" w:hAnsi="Times New Roman"/>
          <w:b/>
          <w:sz w:val="24"/>
          <w:szCs w:val="24"/>
        </w:rPr>
        <w:t>WHEREAS</w:t>
      </w:r>
      <w:r w:rsidRPr="00E41E81">
        <w:rPr>
          <w:rFonts w:ascii="Times New Roman" w:hAnsi="Times New Roman"/>
          <w:sz w:val="24"/>
          <w:szCs w:val="24"/>
        </w:rPr>
        <w:t>,</w:t>
      </w:r>
      <w:proofErr w:type="gramEnd"/>
      <w:r w:rsidRPr="00E41E81">
        <w:rPr>
          <w:rFonts w:ascii="Times New Roman" w:hAnsi="Times New Roman"/>
          <w:sz w:val="24"/>
          <w:szCs w:val="24"/>
        </w:rPr>
        <w:t xml:space="preserve"> </w:t>
      </w:r>
      <w:r w:rsidR="00120D6B">
        <w:rPr>
          <w:rFonts w:ascii="Times New Roman" w:hAnsi="Times New Roman"/>
          <w:sz w:val="24"/>
          <w:szCs w:val="24"/>
        </w:rPr>
        <w:t>the property owners have retained a registered land surveyor to prepare a proposed lot survey with the proposed fire land move to run parallel with the lot line, and</w:t>
      </w:r>
      <w:r w:rsidR="00EA1898">
        <w:rPr>
          <w:rFonts w:ascii="Times New Roman" w:hAnsi="Times New Roman"/>
          <w:sz w:val="24"/>
          <w:szCs w:val="24"/>
        </w:rPr>
        <w:t xml:space="preserve"> </w:t>
      </w:r>
    </w:p>
    <w:p w14:paraId="4091C106" w14:textId="6475A230" w:rsidR="00E41E81" w:rsidRP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1458C6">
        <w:rPr>
          <w:rFonts w:ascii="Times New Roman" w:hAnsi="Times New Roman"/>
          <w:b/>
          <w:sz w:val="24"/>
          <w:szCs w:val="24"/>
        </w:rPr>
        <w:t>WHEREAS</w:t>
      </w:r>
      <w:r w:rsidRPr="00E41E81">
        <w:rPr>
          <w:rFonts w:ascii="Times New Roman" w:hAnsi="Times New Roman"/>
          <w:sz w:val="24"/>
          <w:szCs w:val="24"/>
        </w:rPr>
        <w:t>,</w:t>
      </w:r>
      <w:proofErr w:type="gramEnd"/>
      <w:r w:rsidRPr="00E41E81">
        <w:rPr>
          <w:rFonts w:ascii="Times New Roman" w:hAnsi="Times New Roman"/>
          <w:sz w:val="24"/>
          <w:szCs w:val="24"/>
        </w:rPr>
        <w:t xml:space="preserve"> </w:t>
      </w:r>
      <w:r w:rsidR="00120D6B">
        <w:rPr>
          <w:rFonts w:ascii="Times New Roman" w:hAnsi="Times New Roman"/>
          <w:sz w:val="24"/>
          <w:szCs w:val="24"/>
        </w:rPr>
        <w:t>the property owners have secured the agreement of the Fire Commissioners for the proposed relocation.</w:t>
      </w:r>
    </w:p>
    <w:p w14:paraId="065A0C45" w14:textId="5D2F7F8F" w:rsidR="00EA1898" w:rsidRPr="00E41E81" w:rsidRDefault="00120D6B" w:rsidP="00120D6B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b/>
          <w:sz w:val="24"/>
          <w:szCs w:val="24"/>
        </w:rPr>
        <w:t>THEREFORE</w:t>
      </w:r>
      <w:proofErr w:type="gramEnd"/>
      <w:r>
        <w:rPr>
          <w:rFonts w:ascii="Times New Roman" w:hAnsi="Times New Roman"/>
          <w:b/>
          <w:sz w:val="24"/>
          <w:szCs w:val="24"/>
        </w:rPr>
        <w:t xml:space="preserve"> BE IT </w:t>
      </w:r>
      <w:r w:rsidR="00E41E81" w:rsidRPr="001458C6">
        <w:rPr>
          <w:rFonts w:ascii="Times New Roman" w:hAnsi="Times New Roman"/>
          <w:b/>
          <w:sz w:val="24"/>
          <w:szCs w:val="24"/>
        </w:rPr>
        <w:t>RESOLVED</w:t>
      </w:r>
      <w:r w:rsidR="00E41E81" w:rsidRPr="00E41E81">
        <w:rPr>
          <w:rFonts w:ascii="Times New Roman" w:hAnsi="Times New Roman"/>
          <w:sz w:val="24"/>
          <w:szCs w:val="24"/>
        </w:rPr>
        <w:t xml:space="preserve">, that the Town Board </w:t>
      </w:r>
      <w:r>
        <w:rPr>
          <w:rFonts w:ascii="Times New Roman" w:hAnsi="Times New Roman"/>
          <w:sz w:val="24"/>
          <w:szCs w:val="24"/>
        </w:rPr>
        <w:t>affirms the proposed relocation.</w:t>
      </w:r>
    </w:p>
    <w:p w14:paraId="479563EB" w14:textId="77777777" w:rsidR="00E41E81" w:rsidRDefault="00E41E81" w:rsidP="00AD401A">
      <w:pPr>
        <w:pStyle w:val="BodyText"/>
        <w:spacing w:before="9"/>
        <w:rPr>
          <w:sz w:val="25"/>
        </w:rPr>
      </w:pPr>
    </w:p>
    <w:p w14:paraId="7B20145C" w14:textId="66E5F06C" w:rsidR="00430B39" w:rsidRPr="00982B5F" w:rsidRDefault="00430B39" w:rsidP="00430B39">
      <w:pPr>
        <w:jc w:val="both"/>
        <w:rPr>
          <w:rFonts w:ascii="Cambria" w:hAnsi="Cambria"/>
        </w:rPr>
      </w:pPr>
      <w:r w:rsidRPr="00982B5F">
        <w:rPr>
          <w:rFonts w:ascii="Cambria" w:hAnsi="Cambria"/>
        </w:rPr>
        <w:t>The resolution as stated above is hereby adopted by a majority vote of the Town of Machias Town Board at an official meeting held on the ____</w:t>
      </w:r>
      <w:r w:rsidRPr="00321F9C">
        <w:rPr>
          <w:rFonts w:ascii="Cambria" w:hAnsi="Cambria"/>
          <w:u w:val="single"/>
        </w:rPr>
        <w:t>1</w:t>
      </w:r>
      <w:r w:rsidR="00120D6B">
        <w:rPr>
          <w:rFonts w:ascii="Cambria" w:hAnsi="Cambria"/>
          <w:u w:val="single"/>
        </w:rPr>
        <w:t>5</w:t>
      </w:r>
      <w:r w:rsidRPr="00321F9C">
        <w:rPr>
          <w:rFonts w:ascii="Cambria" w:hAnsi="Cambria"/>
          <w:u w:val="single"/>
        </w:rPr>
        <w:t>th</w:t>
      </w:r>
      <w:r w:rsidRPr="00982B5F">
        <w:rPr>
          <w:rFonts w:ascii="Cambria" w:hAnsi="Cambria"/>
        </w:rPr>
        <w:t>___day of _____</w:t>
      </w:r>
      <w:r w:rsidR="00120D6B">
        <w:rPr>
          <w:rFonts w:ascii="Cambria" w:hAnsi="Cambria"/>
          <w:u w:val="single"/>
        </w:rPr>
        <w:t>August</w:t>
      </w:r>
      <w:r w:rsidRPr="00982B5F">
        <w:rPr>
          <w:rFonts w:ascii="Cambria" w:hAnsi="Cambria"/>
        </w:rPr>
        <w:t>______ in the year__</w:t>
      </w:r>
      <w:r w:rsidRPr="00321F9C">
        <w:rPr>
          <w:rFonts w:ascii="Cambria" w:hAnsi="Cambria"/>
          <w:u w:val="single"/>
        </w:rPr>
        <w:t>2022</w:t>
      </w:r>
      <w:r w:rsidRPr="00982B5F">
        <w:rPr>
          <w:rFonts w:ascii="Cambria" w:hAnsi="Cambria"/>
        </w:rPr>
        <w:t xml:space="preserve">________, the ayes and nays take and recorded below: </w:t>
      </w:r>
    </w:p>
    <w:p w14:paraId="18BA0815" w14:textId="77777777" w:rsidR="00430B39" w:rsidRPr="00982B5F" w:rsidRDefault="00430B39" w:rsidP="00430B39">
      <w:pPr>
        <w:rPr>
          <w:rFonts w:ascii="Cambria" w:hAnsi="Cambria"/>
        </w:rPr>
      </w:pPr>
    </w:p>
    <w:p w14:paraId="33D4CE71" w14:textId="77777777" w:rsidR="00430B39" w:rsidRDefault="00430B39" w:rsidP="00430B39">
      <w:pPr>
        <w:pStyle w:val="BodyText"/>
        <w:spacing w:before="9" w:line="360" w:lineRule="auto"/>
        <w:ind w:left="3600" w:firstLine="720"/>
        <w:rPr>
          <w:sz w:val="25"/>
        </w:rPr>
      </w:pP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Stephen J. Cornwall, Supervisor</w:t>
      </w:r>
    </w:p>
    <w:p w14:paraId="0600A377" w14:textId="77777777" w:rsidR="00430B39" w:rsidRDefault="00430B39" w:rsidP="00430B39">
      <w:pPr>
        <w:pStyle w:val="BodyText"/>
        <w:spacing w:before="9" w:line="360" w:lineRule="auto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Tom Reese, Councilman</w:t>
      </w:r>
    </w:p>
    <w:p w14:paraId="618BBA9C" w14:textId="77777777" w:rsidR="00430B39" w:rsidRDefault="00430B39" w:rsidP="00430B39">
      <w:pPr>
        <w:pStyle w:val="BodyText"/>
        <w:spacing w:before="9" w:line="360" w:lineRule="auto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Robert Shenk, Councilman</w:t>
      </w:r>
    </w:p>
    <w:p w14:paraId="4882DD38" w14:textId="38D4A169" w:rsidR="00430B39" w:rsidRDefault="00430B39" w:rsidP="00430B39">
      <w:pPr>
        <w:pStyle w:val="BodyText"/>
        <w:spacing w:before="9" w:line="360" w:lineRule="auto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 w:rsidR="00120D6B">
        <w:rPr>
          <w:sz w:val="25"/>
          <w:u w:val="single"/>
        </w:rPr>
        <w:t xml:space="preserve">  Aye      </w:t>
      </w:r>
      <w:r w:rsidR="00120D6B" w:rsidRPr="00D535A0">
        <w:rPr>
          <w:sz w:val="25"/>
        </w:rPr>
        <w:t xml:space="preserve"> </w:t>
      </w:r>
      <w:r w:rsidR="00120D6B">
        <w:rPr>
          <w:sz w:val="25"/>
        </w:rPr>
        <w:t xml:space="preserve"> </w:t>
      </w:r>
      <w:r>
        <w:rPr>
          <w:sz w:val="25"/>
        </w:rPr>
        <w:t>Robert Green, Councilman</w:t>
      </w:r>
    </w:p>
    <w:p w14:paraId="5F6D926C" w14:textId="77777777" w:rsidR="00430B39" w:rsidRDefault="00430B39" w:rsidP="00430B39">
      <w:pPr>
        <w:pStyle w:val="BodyText"/>
        <w:spacing w:before="9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Frank Bork, Councilman</w:t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</w:p>
    <w:p w14:paraId="0997145A" w14:textId="77777777" w:rsidR="00430B39" w:rsidRDefault="00430B39" w:rsidP="00430B39">
      <w:pPr>
        <w:pStyle w:val="BodyText"/>
        <w:spacing w:before="9"/>
        <w:ind w:left="3600" w:firstLine="720"/>
        <w:rPr>
          <w:sz w:val="25"/>
        </w:rPr>
      </w:pPr>
      <w:r w:rsidRPr="000B561A">
        <w:rPr>
          <w:caps/>
          <w:sz w:val="25"/>
        </w:rPr>
        <w:t>Certified</w:t>
      </w:r>
      <w:r>
        <w:rPr>
          <w:sz w:val="25"/>
        </w:rPr>
        <w:t>: __________________________</w:t>
      </w:r>
    </w:p>
    <w:p w14:paraId="03F46F61" w14:textId="77777777" w:rsidR="00430B39" w:rsidRDefault="00430B39" w:rsidP="00430B39">
      <w:pPr>
        <w:pStyle w:val="BodyText"/>
        <w:spacing w:before="9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  <w:t>Rebecca Grimmelt, Clerk</w:t>
      </w:r>
    </w:p>
    <w:p w14:paraId="536195EF" w14:textId="77777777" w:rsidR="00430B39" w:rsidRPr="00997169" w:rsidRDefault="00430B39" w:rsidP="00430B39">
      <w:pPr>
        <w:pStyle w:val="BodyText"/>
        <w:spacing w:before="9"/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  <w:t xml:space="preserve">            Town of Machias</w:t>
      </w:r>
    </w:p>
    <w:p w14:paraId="6FEFAFBB" w14:textId="77777777" w:rsidR="00AD401A" w:rsidRDefault="00AD401A" w:rsidP="00430B39">
      <w:pPr>
        <w:jc w:val="both"/>
        <w:rPr>
          <w:sz w:val="20"/>
        </w:rPr>
      </w:pPr>
    </w:p>
    <w:sectPr w:rsidR="00AD401A" w:rsidSect="0024071A">
      <w:pgSz w:w="12240" w:h="15840"/>
      <w:pgMar w:top="720" w:right="1296" w:bottom="720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rEwNDGysARxlHSUglOLizPz80AKjGoBYCvVSCwAAAA="/>
  </w:docVars>
  <w:rsids>
    <w:rsidRoot w:val="00BA7C93"/>
    <w:rsid w:val="00012620"/>
    <w:rsid w:val="000674E9"/>
    <w:rsid w:val="000B00B0"/>
    <w:rsid w:val="000B561A"/>
    <w:rsid w:val="000F0006"/>
    <w:rsid w:val="00120D6B"/>
    <w:rsid w:val="001458C6"/>
    <w:rsid w:val="0024071A"/>
    <w:rsid w:val="002730F2"/>
    <w:rsid w:val="00290456"/>
    <w:rsid w:val="00344207"/>
    <w:rsid w:val="003844E5"/>
    <w:rsid w:val="00424354"/>
    <w:rsid w:val="00430B39"/>
    <w:rsid w:val="00477A5B"/>
    <w:rsid w:val="004928DA"/>
    <w:rsid w:val="00501545"/>
    <w:rsid w:val="005434AE"/>
    <w:rsid w:val="005469E2"/>
    <w:rsid w:val="007037BA"/>
    <w:rsid w:val="007B4193"/>
    <w:rsid w:val="007E473A"/>
    <w:rsid w:val="00851919"/>
    <w:rsid w:val="00863070"/>
    <w:rsid w:val="00963F7A"/>
    <w:rsid w:val="009B7E72"/>
    <w:rsid w:val="00A178CE"/>
    <w:rsid w:val="00AD401A"/>
    <w:rsid w:val="00B260E0"/>
    <w:rsid w:val="00BA7C93"/>
    <w:rsid w:val="00BC4864"/>
    <w:rsid w:val="00D23209"/>
    <w:rsid w:val="00D376D9"/>
    <w:rsid w:val="00D535A0"/>
    <w:rsid w:val="00D6121C"/>
    <w:rsid w:val="00E1272E"/>
    <w:rsid w:val="00E41E81"/>
    <w:rsid w:val="00EA1898"/>
    <w:rsid w:val="00EE1B6F"/>
    <w:rsid w:val="00F522DC"/>
    <w:rsid w:val="00F57D14"/>
    <w:rsid w:val="00FC1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E5298"/>
  <w15:chartTrackingRefBased/>
  <w15:docId w15:val="{EAA638F6-E124-4327-83EB-56C1C3934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unhideWhenUsed/>
    <w:qFormat/>
    <w:rsid w:val="00AD401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AD401A"/>
    <w:rPr>
      <w:rFonts w:ascii="Times New Roman" w:eastAsia="Times New Roman" w:hAnsi="Times New Roman" w:cs="Times New Roman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26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620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rsid w:val="00E41E81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E41E81"/>
    <w:rPr>
      <w:rFonts w:ascii="Courier New" w:eastAsia="Times New Roman" w:hAnsi="Courier New" w:cs="Times New Roman"/>
      <w:sz w:val="20"/>
      <w:szCs w:val="20"/>
    </w:rPr>
  </w:style>
  <w:style w:type="paragraph" w:styleId="EnvelopeAddress">
    <w:name w:val="envelope address"/>
    <w:basedOn w:val="Normal"/>
    <w:rsid w:val="002730F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Bookman Old Style" w:eastAsia="Times New Roman" w:hAnsi="Bookman Old Style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85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rk</dc:creator>
  <cp:keywords/>
  <dc:description/>
  <cp:lastModifiedBy>Rebecca Grimmelt</cp:lastModifiedBy>
  <cp:revision>3</cp:revision>
  <cp:lastPrinted>2022-08-16T21:56:00Z</cp:lastPrinted>
  <dcterms:created xsi:type="dcterms:W3CDTF">2022-08-16T21:53:00Z</dcterms:created>
  <dcterms:modified xsi:type="dcterms:W3CDTF">2022-08-16T21:57:00Z</dcterms:modified>
</cp:coreProperties>
</file>